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6743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368842" cy="260844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591250" cy="216568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74644" cy="326296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293894" cy="458162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119612" cy="536127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7168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22770" cy="404261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де Мак Дональд Чуквума</dc:creator>
  <dc:language>ru-RU</dc:language>
  <cp:keywords/>
  <dcterms:created xsi:type="dcterms:W3CDTF">2023-10-01T18:13:16Z</dcterms:created>
  <dcterms:modified xsi:type="dcterms:W3CDTF">2023-10-01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